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1CD8F" w14:textId="77777777" w:rsidR="0084039C" w:rsidRPr="009A7B06" w:rsidRDefault="0084039C" w:rsidP="0084039C">
      <w:pPr>
        <w:jc w:val="center"/>
        <w:rPr>
          <w:b/>
          <w:sz w:val="68"/>
          <w:lang w:bidi="ar-SA"/>
        </w:rPr>
      </w:pPr>
      <w:r w:rsidRPr="009A7B06">
        <w:rPr>
          <w:b/>
          <w:bCs/>
          <w:sz w:val="68"/>
          <w:lang w:bidi="ar-SA"/>
        </w:rPr>
        <w:t xml:space="preserve">Computational Methods in </w:t>
      </w:r>
    </w:p>
    <w:p w14:paraId="22E7AC8F" w14:textId="77777777" w:rsidR="0084039C" w:rsidRPr="009A7B06" w:rsidRDefault="0084039C" w:rsidP="0084039C">
      <w:pPr>
        <w:jc w:val="center"/>
        <w:rPr>
          <w:b/>
          <w:sz w:val="68"/>
          <w:cs/>
        </w:rPr>
      </w:pPr>
      <w:r w:rsidRPr="009A7B06">
        <w:rPr>
          <w:b/>
          <w:bCs/>
          <w:sz w:val="68"/>
          <w:lang w:bidi="ar-SA"/>
        </w:rPr>
        <w:t>Power System Analysis</w:t>
      </w:r>
    </w:p>
    <w:p w14:paraId="2CD3B9F9" w14:textId="62BC9651" w:rsidR="0084039C" w:rsidRDefault="0084039C" w:rsidP="0084039C">
      <w:pPr>
        <w:jc w:val="center"/>
        <w:rPr>
          <w:b/>
          <w:sz w:val="68"/>
        </w:rPr>
      </w:pPr>
      <w:r>
        <w:rPr>
          <w:b/>
          <w:sz w:val="68"/>
        </w:rPr>
        <w:t>M.E 3</w:t>
      </w:r>
      <w:r w:rsidRPr="009A7B06">
        <w:rPr>
          <w:b/>
          <w:sz w:val="68"/>
          <w:vertAlign w:val="superscript"/>
        </w:rPr>
        <w:t>rd</w:t>
      </w:r>
      <w:r>
        <w:rPr>
          <w:b/>
          <w:sz w:val="68"/>
        </w:rPr>
        <w:t xml:space="preserve"> Semester</w:t>
      </w:r>
    </w:p>
    <w:p w14:paraId="51925EFF" w14:textId="6F9A9D23" w:rsidR="0084039C" w:rsidRDefault="0084039C" w:rsidP="0084039C">
      <w:pPr>
        <w:jc w:val="center"/>
        <w:rPr>
          <w:b/>
          <w:sz w:val="68"/>
        </w:rPr>
      </w:pPr>
      <w:r w:rsidRPr="005352CE">
        <w:rPr>
          <w:b/>
          <w:sz w:val="68"/>
        </w:rPr>
        <w:t>Electrical Engineering Department</w:t>
      </w:r>
    </w:p>
    <w:p w14:paraId="198B38A2" w14:textId="06C06DE4" w:rsidR="0084039C" w:rsidRDefault="0084039C" w:rsidP="0084039C">
      <w:pPr>
        <w:jc w:val="center"/>
        <w:rPr>
          <w:b/>
          <w:sz w:val="68"/>
        </w:rPr>
      </w:pPr>
    </w:p>
    <w:tbl>
      <w:tblPr>
        <w:tblpPr w:leftFromText="180" w:rightFromText="180" w:horzAnchor="margin" w:tblpXSpec="center" w:tblpY="2580"/>
        <w:tblW w:w="18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8"/>
      </w:tblGrid>
      <w:tr w:rsidR="0084039C" w:rsidRPr="00B04CDB" w14:paraId="50DA14FC" w14:textId="77777777" w:rsidTr="0084039C">
        <w:trPr>
          <w:trHeight w:val="36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1E62D6E0" w14:textId="25BB30F9" w:rsidR="0084039C" w:rsidRPr="00B04CDB" w:rsidRDefault="007B6F46" w:rsidP="0084039C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8"/>
              </w:rPr>
            </w:pPr>
            <w:r>
              <w:rPr>
                <w:b/>
                <w:sz w:val="28"/>
              </w:rPr>
              <w:lastRenderedPageBreak/>
              <w:t>31</w:t>
            </w:r>
            <w:bookmarkStart w:id="0" w:name="_GoBack"/>
            <w:bookmarkEnd w:id="0"/>
            <w:r w:rsidR="0084039C">
              <w:rPr>
                <w:b/>
                <w:sz w:val="28"/>
              </w:rPr>
              <w:t>/MAY/2020</w:t>
            </w:r>
          </w:p>
        </w:tc>
      </w:tr>
      <w:tr w:rsidR="0084039C" w:rsidRPr="00B04CDB" w14:paraId="6651D594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5963D792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04</w:t>
            </w:r>
          </w:p>
        </w:tc>
      </w:tr>
      <w:tr w:rsidR="0084039C" w:rsidRPr="00B04CDB" w14:paraId="55C1EFF8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6C7B6AED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05</w:t>
            </w:r>
          </w:p>
        </w:tc>
      </w:tr>
      <w:tr w:rsidR="0084039C" w:rsidRPr="00B04CDB" w14:paraId="4050F4C9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0C1FF043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06</w:t>
            </w:r>
          </w:p>
        </w:tc>
      </w:tr>
      <w:tr w:rsidR="0084039C" w:rsidRPr="00B04CDB" w14:paraId="28760ACE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7CCB9091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07</w:t>
            </w:r>
          </w:p>
        </w:tc>
      </w:tr>
      <w:tr w:rsidR="0084039C" w:rsidRPr="00B04CDB" w14:paraId="55298A62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53894BB0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09</w:t>
            </w:r>
          </w:p>
        </w:tc>
      </w:tr>
      <w:tr w:rsidR="0084039C" w:rsidRPr="00B04CDB" w14:paraId="0BAB806E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35AEBD93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11</w:t>
            </w:r>
          </w:p>
        </w:tc>
      </w:tr>
      <w:tr w:rsidR="0084039C" w:rsidRPr="00B04CDB" w14:paraId="10CDADE1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4D6AAF23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13</w:t>
            </w:r>
          </w:p>
        </w:tc>
      </w:tr>
      <w:tr w:rsidR="0084039C" w:rsidRPr="00B04CDB" w14:paraId="7E70E7F9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3D945440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14</w:t>
            </w:r>
          </w:p>
        </w:tc>
      </w:tr>
      <w:tr w:rsidR="0084039C" w:rsidRPr="00B04CDB" w14:paraId="6E7D9424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4C803BA9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18</w:t>
            </w:r>
          </w:p>
        </w:tc>
      </w:tr>
      <w:tr w:rsidR="0084039C" w:rsidRPr="00B04CDB" w14:paraId="09DBD7F2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62A9096F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19</w:t>
            </w:r>
          </w:p>
        </w:tc>
      </w:tr>
      <w:tr w:rsidR="0084039C" w:rsidRPr="00B04CDB" w14:paraId="34EEF79D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51F8129D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24</w:t>
            </w:r>
          </w:p>
        </w:tc>
      </w:tr>
      <w:tr w:rsidR="0084039C" w:rsidRPr="00B04CDB" w14:paraId="20B4A82A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4E9E0F10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25</w:t>
            </w:r>
          </w:p>
        </w:tc>
      </w:tr>
      <w:tr w:rsidR="0084039C" w:rsidRPr="00B04CDB" w14:paraId="2AB1344E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4DA41472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26</w:t>
            </w:r>
          </w:p>
        </w:tc>
      </w:tr>
      <w:tr w:rsidR="0084039C" w:rsidRPr="00B04CDB" w14:paraId="38259261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6B305479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31</w:t>
            </w:r>
          </w:p>
        </w:tc>
      </w:tr>
      <w:tr w:rsidR="0084039C" w:rsidRPr="00B04CDB" w14:paraId="440CF4CD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146D66C9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32</w:t>
            </w:r>
          </w:p>
        </w:tc>
      </w:tr>
      <w:tr w:rsidR="0084039C" w:rsidRPr="00B04CDB" w14:paraId="7BF9ABF4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401836C3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34</w:t>
            </w:r>
          </w:p>
        </w:tc>
      </w:tr>
      <w:tr w:rsidR="0084039C" w:rsidRPr="00B04CDB" w14:paraId="18CEAC75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3446BD08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36</w:t>
            </w:r>
          </w:p>
        </w:tc>
      </w:tr>
      <w:tr w:rsidR="0084039C" w:rsidRPr="00B04CDB" w14:paraId="55AE36E0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77AA272F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48</w:t>
            </w:r>
          </w:p>
        </w:tc>
      </w:tr>
      <w:tr w:rsidR="0084039C" w:rsidRPr="00B04CDB" w14:paraId="0DDEC49F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177C1282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50</w:t>
            </w:r>
          </w:p>
        </w:tc>
      </w:tr>
      <w:tr w:rsidR="0084039C" w:rsidRPr="00B04CDB" w14:paraId="78183AD0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3629AE80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52</w:t>
            </w:r>
          </w:p>
        </w:tc>
      </w:tr>
      <w:tr w:rsidR="0084039C" w:rsidRPr="00B04CDB" w14:paraId="7DDF4965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5495475B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54</w:t>
            </w:r>
          </w:p>
        </w:tc>
      </w:tr>
      <w:tr w:rsidR="0084039C" w:rsidRPr="00B04CDB" w14:paraId="4253146C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7A0F91A3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55</w:t>
            </w:r>
          </w:p>
        </w:tc>
      </w:tr>
      <w:tr w:rsidR="0084039C" w:rsidRPr="00B04CDB" w14:paraId="1A6C1281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084356F8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58</w:t>
            </w:r>
          </w:p>
        </w:tc>
      </w:tr>
      <w:tr w:rsidR="0084039C" w:rsidRPr="00B04CDB" w14:paraId="31B6EFBD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3F0EB15C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60</w:t>
            </w:r>
          </w:p>
        </w:tc>
      </w:tr>
      <w:tr w:rsidR="0084039C" w:rsidRPr="00B04CDB" w14:paraId="7AE8C33E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  <w:hideMark/>
          </w:tcPr>
          <w:p w14:paraId="5217ECEB" w14:textId="77777777" w:rsidR="0084039C" w:rsidRPr="0084039C" w:rsidRDefault="0084039C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 w:rsidRPr="0084039C"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61</w:t>
            </w:r>
          </w:p>
        </w:tc>
      </w:tr>
      <w:tr w:rsidR="002A2F7B" w:rsidRPr="00B04CDB" w14:paraId="4B9F5100" w14:textId="77777777" w:rsidTr="0084039C">
        <w:trPr>
          <w:trHeight w:val="375"/>
        </w:trPr>
        <w:tc>
          <w:tcPr>
            <w:tcW w:w="1868" w:type="dxa"/>
            <w:shd w:val="clear" w:color="auto" w:fill="auto"/>
            <w:vAlign w:val="center"/>
          </w:tcPr>
          <w:p w14:paraId="1FD1B87D" w14:textId="46B7A358" w:rsidR="002A2F7B" w:rsidRPr="0084039C" w:rsidRDefault="002A2F7B" w:rsidP="0084039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</w:rPr>
              <w:t>62</w:t>
            </w:r>
          </w:p>
        </w:tc>
      </w:tr>
    </w:tbl>
    <w:p w14:paraId="633342F6" w14:textId="409CB28E" w:rsidR="0084039C" w:rsidRDefault="0084039C" w:rsidP="0084039C">
      <w:pPr>
        <w:jc w:val="center"/>
        <w:rPr>
          <w:b/>
          <w:sz w:val="68"/>
        </w:rPr>
      </w:pPr>
    </w:p>
    <w:p w14:paraId="567ACD99" w14:textId="402E4285" w:rsidR="0084039C" w:rsidRDefault="0084039C" w:rsidP="0084039C">
      <w:pPr>
        <w:jc w:val="center"/>
        <w:rPr>
          <w:b/>
          <w:sz w:val="68"/>
        </w:rPr>
      </w:pPr>
    </w:p>
    <w:p w14:paraId="49BABD49" w14:textId="1BFC729D" w:rsidR="0084039C" w:rsidRDefault="0084039C" w:rsidP="0084039C">
      <w:pPr>
        <w:jc w:val="center"/>
        <w:rPr>
          <w:b/>
          <w:sz w:val="68"/>
        </w:rPr>
      </w:pPr>
    </w:p>
    <w:p w14:paraId="3EC5A363" w14:textId="3F19E934" w:rsidR="0084039C" w:rsidRDefault="0084039C" w:rsidP="0084039C">
      <w:pPr>
        <w:jc w:val="center"/>
        <w:rPr>
          <w:b/>
          <w:sz w:val="68"/>
        </w:rPr>
      </w:pPr>
    </w:p>
    <w:p w14:paraId="60143A5E" w14:textId="0310171F" w:rsidR="0084039C" w:rsidRDefault="0084039C" w:rsidP="0084039C">
      <w:pPr>
        <w:jc w:val="center"/>
        <w:rPr>
          <w:b/>
          <w:sz w:val="68"/>
        </w:rPr>
      </w:pPr>
    </w:p>
    <w:p w14:paraId="1B53B41D" w14:textId="75318AAF" w:rsidR="0084039C" w:rsidRDefault="0084039C" w:rsidP="0084039C">
      <w:pPr>
        <w:jc w:val="center"/>
        <w:rPr>
          <w:b/>
          <w:sz w:val="68"/>
        </w:rPr>
      </w:pPr>
    </w:p>
    <w:p w14:paraId="08A25DBA" w14:textId="57F26FAD" w:rsidR="0084039C" w:rsidRDefault="0084039C" w:rsidP="0084039C">
      <w:pPr>
        <w:jc w:val="center"/>
        <w:rPr>
          <w:b/>
          <w:sz w:val="68"/>
        </w:rPr>
      </w:pPr>
    </w:p>
    <w:p w14:paraId="0AB32827" w14:textId="16180DA7" w:rsidR="0084039C" w:rsidRDefault="0084039C" w:rsidP="0084039C">
      <w:pPr>
        <w:jc w:val="center"/>
        <w:rPr>
          <w:b/>
          <w:sz w:val="68"/>
        </w:rPr>
      </w:pPr>
    </w:p>
    <w:p w14:paraId="33D07CF6" w14:textId="6056B32B" w:rsidR="0084039C" w:rsidRDefault="0084039C" w:rsidP="0084039C">
      <w:pPr>
        <w:jc w:val="center"/>
        <w:rPr>
          <w:b/>
          <w:sz w:val="68"/>
        </w:rPr>
      </w:pPr>
    </w:p>
    <w:p w14:paraId="79247599" w14:textId="77777777" w:rsidR="0084039C" w:rsidRDefault="0084039C" w:rsidP="0084039C">
      <w:pPr>
        <w:jc w:val="center"/>
        <w:rPr>
          <w:b/>
          <w:sz w:val="68"/>
        </w:rPr>
      </w:pPr>
    </w:p>
    <w:p w14:paraId="3AFA437B" w14:textId="2DFBA405" w:rsidR="0084039C" w:rsidRDefault="0084039C" w:rsidP="0084039C">
      <w:pPr>
        <w:jc w:val="center"/>
        <w:rPr>
          <w:b/>
          <w:sz w:val="68"/>
        </w:rPr>
      </w:pPr>
    </w:p>
    <w:p w14:paraId="29D02198" w14:textId="30A58C87" w:rsidR="0084039C" w:rsidRDefault="0084039C" w:rsidP="0084039C">
      <w:pPr>
        <w:jc w:val="center"/>
        <w:rPr>
          <w:b/>
          <w:sz w:val="68"/>
        </w:rPr>
      </w:pPr>
    </w:p>
    <w:p w14:paraId="5A0CD562" w14:textId="77777777" w:rsidR="0084039C" w:rsidRDefault="0084039C" w:rsidP="0084039C">
      <w:pPr>
        <w:jc w:val="center"/>
        <w:rPr>
          <w:b/>
          <w:sz w:val="68"/>
        </w:rPr>
      </w:pPr>
    </w:p>
    <w:p w14:paraId="775338CC" w14:textId="77777777" w:rsidR="0084039C" w:rsidRPr="001878CE" w:rsidRDefault="0084039C" w:rsidP="0084039C">
      <w:pPr>
        <w:jc w:val="center"/>
        <w:rPr>
          <w:b/>
          <w:sz w:val="30"/>
        </w:rPr>
      </w:pPr>
    </w:p>
    <w:p w14:paraId="4EB6D3FC" w14:textId="77777777" w:rsidR="0084039C" w:rsidRDefault="0084039C" w:rsidP="0084039C">
      <w:pPr>
        <w:jc w:val="center"/>
        <w:rPr>
          <w:b/>
          <w:sz w:val="68"/>
        </w:rPr>
      </w:pPr>
    </w:p>
    <w:p w14:paraId="3533F5F9" w14:textId="4F1F8071" w:rsidR="00615020" w:rsidRDefault="00615020" w:rsidP="00B04CDB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6167"/>
      </w:tblGrid>
      <w:tr w:rsidR="00B04CDB" w14:paraId="66141226" w14:textId="77777777" w:rsidTr="00B04CDB">
        <w:tc>
          <w:tcPr>
            <w:tcW w:w="4675" w:type="dxa"/>
          </w:tcPr>
          <w:p w14:paraId="19EF6E6A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epartment: EED</w:t>
            </w:r>
          </w:p>
        </w:tc>
        <w:tc>
          <w:tcPr>
            <w:tcW w:w="4675" w:type="dxa"/>
          </w:tcPr>
          <w:p w14:paraId="116B8D30" w14:textId="35DB4832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emester: M.E 3</w:t>
            </w:r>
            <w:r w:rsidRPr="00B04CDB">
              <w:rPr>
                <w:b/>
                <w:sz w:val="28"/>
                <w:vertAlign w:val="superscript"/>
              </w:rPr>
              <w:t>rd</w:t>
            </w:r>
            <w:r>
              <w:rPr>
                <w:b/>
                <w:sz w:val="28"/>
              </w:rPr>
              <w:t xml:space="preserve"> Semester</w:t>
            </w:r>
          </w:p>
        </w:tc>
      </w:tr>
      <w:tr w:rsidR="00B04CDB" w14:paraId="181CDAC5" w14:textId="77777777" w:rsidTr="00B04CDB">
        <w:tc>
          <w:tcPr>
            <w:tcW w:w="9350" w:type="dxa"/>
            <w:gridSpan w:val="2"/>
          </w:tcPr>
          <w:p w14:paraId="2B091FFC" w14:textId="2370982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Date: Friday, </w:t>
            </w:r>
            <w:r w:rsidR="009702C3">
              <w:rPr>
                <w:b/>
                <w:sz w:val="28"/>
              </w:rPr>
              <w:t>31</w:t>
            </w:r>
            <w:proofErr w:type="gramStart"/>
            <w:r w:rsidR="009702C3" w:rsidRPr="009702C3">
              <w:rPr>
                <w:b/>
                <w:sz w:val="28"/>
                <w:vertAlign w:val="superscript"/>
              </w:rPr>
              <w:t>st</w:t>
            </w:r>
            <w:r w:rsidR="009702C3">
              <w:rPr>
                <w:b/>
                <w:sz w:val="28"/>
              </w:rPr>
              <w:t xml:space="preserve"> </w:t>
            </w:r>
            <w:r w:rsidR="00E373BF"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May</w:t>
            </w:r>
            <w:proofErr w:type="gramEnd"/>
            <w:r>
              <w:rPr>
                <w:b/>
                <w:sz w:val="28"/>
              </w:rPr>
              <w:t>, 2020</w:t>
            </w:r>
          </w:p>
        </w:tc>
      </w:tr>
      <w:tr w:rsidR="00B04CDB" w14:paraId="7C487653" w14:textId="77777777" w:rsidTr="00B04CDB">
        <w:tc>
          <w:tcPr>
            <w:tcW w:w="4675" w:type="dxa"/>
          </w:tcPr>
          <w:p w14:paraId="26017157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eacher</w:t>
            </w:r>
          </w:p>
        </w:tc>
        <w:tc>
          <w:tcPr>
            <w:tcW w:w="4675" w:type="dxa"/>
          </w:tcPr>
          <w:p w14:paraId="2065CBCF" w14:textId="1FA03576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Dr. Wazir Muhammad </w:t>
            </w:r>
          </w:p>
        </w:tc>
      </w:tr>
      <w:tr w:rsidR="00B04CDB" w14:paraId="4C75904C" w14:textId="77777777" w:rsidTr="00B04CDB">
        <w:tc>
          <w:tcPr>
            <w:tcW w:w="4675" w:type="dxa"/>
          </w:tcPr>
          <w:p w14:paraId="02F03BDA" w14:textId="2193F65F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ubject</w:t>
            </w:r>
          </w:p>
        </w:tc>
        <w:tc>
          <w:tcPr>
            <w:tcW w:w="4675" w:type="dxa"/>
          </w:tcPr>
          <w:p w14:paraId="304393EC" w14:textId="77777777" w:rsidR="00B04CDB" w:rsidRPr="00B04CDB" w:rsidRDefault="00B04CDB" w:rsidP="00B04CDB">
            <w:pP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 w:rsidRPr="00B04CDB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 xml:space="preserve">Computer Methods in Power System </w:t>
            </w:r>
            <w:proofErr w:type="gramStart"/>
            <w:r w:rsidRPr="00B04CDB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Analysis  (</w:t>
            </w:r>
            <w:proofErr w:type="gramEnd"/>
            <w:r w:rsidRPr="00B04CDB"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3rd Semester Electrical)</w:t>
            </w:r>
          </w:p>
          <w:p w14:paraId="65501654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3 Credit Hours</w:t>
            </w:r>
          </w:p>
        </w:tc>
      </w:tr>
      <w:tr w:rsidR="00B04CDB" w14:paraId="21BA673C" w14:textId="77777777" w:rsidTr="00B04CDB">
        <w:tc>
          <w:tcPr>
            <w:tcW w:w="4675" w:type="dxa"/>
          </w:tcPr>
          <w:p w14:paraId="552D9025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iming</w:t>
            </w:r>
          </w:p>
        </w:tc>
        <w:tc>
          <w:tcPr>
            <w:tcW w:w="4675" w:type="dxa"/>
          </w:tcPr>
          <w:p w14:paraId="4FFFC1CB" w14:textId="0C72A015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03:00pm to 06:00pm</w:t>
            </w:r>
          </w:p>
        </w:tc>
      </w:tr>
      <w:tr w:rsidR="00B04CDB" w14:paraId="31F3C51A" w14:textId="77777777" w:rsidTr="00B04CDB">
        <w:tc>
          <w:tcPr>
            <w:tcW w:w="4675" w:type="dxa"/>
          </w:tcPr>
          <w:p w14:paraId="07171E26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tudents Participated/Total Students</w:t>
            </w:r>
          </w:p>
        </w:tc>
        <w:tc>
          <w:tcPr>
            <w:tcW w:w="4675" w:type="dxa"/>
          </w:tcPr>
          <w:p w14:paraId="1CEC57DF" w14:textId="60A8B2CD" w:rsidR="00B04CDB" w:rsidRDefault="00E373BF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  <w:r w:rsidR="002A2F7B">
              <w:rPr>
                <w:b/>
                <w:sz w:val="28"/>
              </w:rPr>
              <w:t>6</w:t>
            </w:r>
            <w:r w:rsidR="00B04CDB">
              <w:rPr>
                <w:b/>
                <w:sz w:val="28"/>
              </w:rPr>
              <w:t>/</w:t>
            </w:r>
            <w:r>
              <w:rPr>
                <w:b/>
                <w:sz w:val="28"/>
              </w:rPr>
              <w:t>64</w:t>
            </w:r>
          </w:p>
        </w:tc>
      </w:tr>
      <w:tr w:rsidR="00B04CDB" w14:paraId="76151278" w14:textId="77777777" w:rsidTr="00B04CDB">
        <w:tc>
          <w:tcPr>
            <w:tcW w:w="4675" w:type="dxa"/>
          </w:tcPr>
          <w:p w14:paraId="6FDD4E09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ode of Teaching</w:t>
            </w:r>
          </w:p>
        </w:tc>
        <w:tc>
          <w:tcPr>
            <w:tcW w:w="4675" w:type="dxa"/>
          </w:tcPr>
          <w:p w14:paraId="18079613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Synchronous Mode</w:t>
            </w:r>
          </w:p>
        </w:tc>
      </w:tr>
      <w:tr w:rsidR="00B04CDB" w14:paraId="76B79B22" w14:textId="77777777" w:rsidTr="00B04CDB">
        <w:tc>
          <w:tcPr>
            <w:tcW w:w="4675" w:type="dxa"/>
          </w:tcPr>
          <w:p w14:paraId="21726EF2" w14:textId="77777777" w:rsidR="00B04CDB" w:rsidRDefault="00B04CDB" w:rsidP="00B04CDB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Link of Recorded Lecture</w:t>
            </w:r>
          </w:p>
        </w:tc>
        <w:tc>
          <w:tcPr>
            <w:tcW w:w="4675" w:type="dxa"/>
          </w:tcPr>
          <w:p w14:paraId="56BED4F2" w14:textId="71FC3CF3" w:rsidR="007B6F46" w:rsidRPr="009702C3" w:rsidRDefault="009702C3" w:rsidP="00740D31">
            <w:pPr>
              <w:rPr>
                <w:b/>
                <w:bCs/>
                <w:sz w:val="28"/>
                <w:szCs w:val="28"/>
              </w:rPr>
            </w:pPr>
            <w:hyperlink r:id="rId4" w:history="1">
              <w:r w:rsidRPr="009702C3">
                <w:rPr>
                  <w:rStyle w:val="Hyperlink"/>
                  <w:sz w:val="28"/>
                  <w:szCs w:val="28"/>
                </w:rPr>
                <w:t>https://web.microsoftstream.com/video/f4c42338-714b-40e8-b83f-91d223a00e7a</w:t>
              </w:r>
            </w:hyperlink>
          </w:p>
          <w:p w14:paraId="2D423857" w14:textId="77777777" w:rsidR="009702C3" w:rsidRPr="009702C3" w:rsidRDefault="009702C3" w:rsidP="00740D31">
            <w:pPr>
              <w:rPr>
                <w:b/>
                <w:bCs/>
                <w:sz w:val="28"/>
                <w:szCs w:val="28"/>
              </w:rPr>
            </w:pPr>
          </w:p>
          <w:p w14:paraId="1BA0891B" w14:textId="77777777" w:rsidR="009702C3" w:rsidRPr="009702C3" w:rsidRDefault="009702C3" w:rsidP="00740D31">
            <w:pPr>
              <w:rPr>
                <w:b/>
                <w:bCs/>
                <w:sz w:val="28"/>
                <w:szCs w:val="28"/>
              </w:rPr>
            </w:pPr>
            <w:hyperlink r:id="rId5" w:history="1">
              <w:r w:rsidRPr="009702C3">
                <w:rPr>
                  <w:rStyle w:val="Hyperlink"/>
                  <w:sz w:val="28"/>
                  <w:szCs w:val="28"/>
                </w:rPr>
                <w:t>https://web.microsoftstream.com/video/d3408d5a-4a1f-4567-8155-41664ab002b6</w:t>
              </w:r>
            </w:hyperlink>
          </w:p>
          <w:p w14:paraId="5C8C159A" w14:textId="77777777" w:rsidR="009702C3" w:rsidRPr="009702C3" w:rsidRDefault="009702C3" w:rsidP="00740D31">
            <w:pPr>
              <w:rPr>
                <w:b/>
                <w:bCs/>
                <w:sz w:val="28"/>
                <w:szCs w:val="28"/>
              </w:rPr>
            </w:pPr>
          </w:p>
          <w:p w14:paraId="6320A71B" w14:textId="4FB043D8" w:rsidR="009702C3" w:rsidRPr="00740D31" w:rsidRDefault="009702C3" w:rsidP="00740D31">
            <w:pPr>
              <w:rPr>
                <w:b/>
                <w:bCs/>
                <w:sz w:val="28"/>
                <w:szCs w:val="28"/>
              </w:rPr>
            </w:pPr>
            <w:hyperlink r:id="rId6" w:history="1">
              <w:r w:rsidRPr="009702C3">
                <w:rPr>
                  <w:rStyle w:val="Hyperlink"/>
                  <w:sz w:val="28"/>
                  <w:szCs w:val="28"/>
                </w:rPr>
                <w:t>https://web.microsoftstream.com/video/6b14f7ca-0eb9-42e0-8e0a-f8c8174916f1</w:t>
              </w:r>
            </w:hyperlink>
          </w:p>
        </w:tc>
      </w:tr>
    </w:tbl>
    <w:p w14:paraId="3CF4B9E3" w14:textId="6F8A29FD" w:rsidR="00740D31" w:rsidRDefault="00740D31" w:rsidP="00740D31"/>
    <w:sectPr w:rsidR="00740D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UBM1MzS0sLAyNzJR2l4NTi4sz8PJACw1oAAnErJiwAAAA="/>
  </w:docVars>
  <w:rsids>
    <w:rsidRoot w:val="00B04CDB"/>
    <w:rsid w:val="002A2F7B"/>
    <w:rsid w:val="00454352"/>
    <w:rsid w:val="00615020"/>
    <w:rsid w:val="00740D31"/>
    <w:rsid w:val="007A1114"/>
    <w:rsid w:val="007B6F46"/>
    <w:rsid w:val="0084039C"/>
    <w:rsid w:val="009702C3"/>
    <w:rsid w:val="00B04CDB"/>
    <w:rsid w:val="00E3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E75E8"/>
  <w15:chartTrackingRefBased/>
  <w15:docId w15:val="{D7766529-7444-44B1-ADF2-336E1DD7B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4CDB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04C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12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eb.microsoftstream.com/video/6b14f7ca-0eb9-42e0-8e0a-f8c8174916f1" TargetMode="External"/><Relationship Id="rId5" Type="http://schemas.openxmlformats.org/officeDocument/2006/relationships/hyperlink" Target="https://web.microsoftstream.com/video/d3408d5a-4a1f-4567-8155-41664ab002b6" TargetMode="External"/><Relationship Id="rId4" Type="http://schemas.openxmlformats.org/officeDocument/2006/relationships/hyperlink" Target="https://web.microsoftstream.com/video/f4c42338-714b-40e8-b83f-91d223a00e7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5</cp:revision>
  <dcterms:created xsi:type="dcterms:W3CDTF">2020-06-02T09:33:00Z</dcterms:created>
  <dcterms:modified xsi:type="dcterms:W3CDTF">2020-06-02T09:43:00Z</dcterms:modified>
</cp:coreProperties>
</file>